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D10FB" w14:textId="7E025A92" w:rsidR="00316F97" w:rsidRDefault="00AF0E3C" w:rsidP="00AF0E3C">
      <w:pPr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21FC51E3" wp14:editId="004F4E85">
            <wp:simplePos x="0" y="0"/>
            <wp:positionH relativeFrom="page">
              <wp:posOffset>5974652</wp:posOffset>
            </wp:positionH>
            <wp:positionV relativeFrom="page">
              <wp:posOffset>346185</wp:posOffset>
            </wp:positionV>
            <wp:extent cx="354823" cy="312917"/>
            <wp:effectExtent l="0" t="0" r="7620" b="0"/>
            <wp:wrapSquare wrapText="bothSides"/>
            <wp:docPr id="645" name="Picture 6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" name="Picture 64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4823" cy="312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0" wp14:anchorId="059C846A" wp14:editId="063B1D61">
            <wp:simplePos x="0" y="0"/>
            <wp:positionH relativeFrom="page">
              <wp:posOffset>3390470</wp:posOffset>
            </wp:positionH>
            <wp:positionV relativeFrom="margin">
              <wp:posOffset>-39756</wp:posOffset>
            </wp:positionV>
            <wp:extent cx="371208" cy="320040"/>
            <wp:effectExtent l="0" t="0" r="0" b="3810"/>
            <wp:wrapSquare wrapText="bothSides"/>
            <wp:docPr id="643" name="Picture 6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Picture 64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1208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                                                                                         </w:t>
      </w:r>
      <w:proofErr w:type="spellStart"/>
      <w:r>
        <w:t>Cotee</w:t>
      </w:r>
      <w:proofErr w:type="spellEnd"/>
      <w:r>
        <w:t xml:space="preserve"> River ESE Supply List</w:t>
      </w:r>
      <w:r w:rsidR="00F108E1">
        <w:t xml:space="preserve"> </w:t>
      </w:r>
    </w:p>
    <w:p w14:paraId="779A9606" w14:textId="0BF32BFB" w:rsidR="00F108E1" w:rsidRDefault="00C25526" w:rsidP="00C25526">
      <w:pPr>
        <w:ind w:left="144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2023 - 2024</w:t>
      </w:r>
      <w:r>
        <w:tab/>
      </w:r>
      <w:r>
        <w:tab/>
      </w:r>
    </w:p>
    <w:tbl>
      <w:tblPr>
        <w:tblStyle w:val="TableGrid"/>
        <w:tblW w:w="14395" w:type="dxa"/>
        <w:tblInd w:w="-5" w:type="dxa"/>
        <w:tblCellMar>
          <w:top w:w="8" w:type="dxa"/>
          <w:left w:w="173" w:type="dxa"/>
          <w:right w:w="115" w:type="dxa"/>
        </w:tblCellMar>
        <w:tblLook w:val="04A0" w:firstRow="1" w:lastRow="0" w:firstColumn="1" w:lastColumn="0" w:noHBand="0" w:noVBand="1"/>
      </w:tblPr>
      <w:tblGrid>
        <w:gridCol w:w="3678"/>
        <w:gridCol w:w="3678"/>
        <w:gridCol w:w="3629"/>
        <w:gridCol w:w="3410"/>
      </w:tblGrid>
      <w:tr w:rsidR="00316F97" w14:paraId="1BE6591B" w14:textId="77777777" w:rsidTr="00AF0E3C">
        <w:trPr>
          <w:trHeight w:val="4360"/>
        </w:trPr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15E40" w14:textId="215AFB93" w:rsidR="00316F97" w:rsidRPr="00CC1B18" w:rsidRDefault="00AF0E3C">
            <w:pPr>
              <w:ind w:left="0" w:right="48"/>
              <w:jc w:val="center"/>
              <w:rPr>
                <w:rFonts w:ascii="Times New Roman" w:hAnsi="Times New Roman" w:cs="Times New Roman"/>
                <w:szCs w:val="24"/>
                <w:u w:val="single"/>
              </w:rPr>
            </w:pPr>
            <w:r w:rsidRPr="00CC1B18">
              <w:rPr>
                <w:rFonts w:ascii="Times New Roman" w:eastAsia="Arial" w:hAnsi="Times New Roman" w:cs="Times New Roman"/>
                <w:szCs w:val="24"/>
                <w:u w:val="single"/>
              </w:rPr>
              <w:t>Bachmann</w:t>
            </w:r>
          </w:p>
          <w:p w14:paraId="79848F20" w14:textId="77777777" w:rsidR="00CC1B18" w:rsidRDefault="00CC1B1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</w:p>
          <w:p w14:paraId="652B6D16" w14:textId="6604B216" w:rsidR="006238A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ring binder</w:t>
            </w:r>
            <w:r w:rsidR="00B45F9C">
              <w:rPr>
                <w:color w:val="000000"/>
                <w:sz w:val="18"/>
                <w:szCs w:val="18"/>
                <w:bdr w:val="none" w:sz="0" w:space="0" w:color="auto" w:frame="1"/>
              </w:rPr>
              <w:t xml:space="preserve"> 1 inch</w:t>
            </w:r>
          </w:p>
          <w:p w14:paraId="5D30ED34" w14:textId="11AA060B" w:rsidR="00A93DD1" w:rsidRPr="00D431D8" w:rsidRDefault="00A93DD1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>
              <w:rPr>
                <w:color w:val="201F1E"/>
                <w:sz w:val="18"/>
                <w:szCs w:val="18"/>
              </w:rPr>
              <w:t>Plastic pencil box</w:t>
            </w:r>
          </w:p>
          <w:p w14:paraId="4E04DA08" w14:textId="15CC5E7E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2 boxes of tissues</w:t>
            </w:r>
          </w:p>
          <w:p w14:paraId="2B2D3F92" w14:textId="5C51C1CE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and sanitizer or Foam hand soap (pick one)</w:t>
            </w:r>
          </w:p>
          <w:p w14:paraId="01EC95A4" w14:textId="4784DC9B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Markers or colored pencils (pick one)</w:t>
            </w:r>
          </w:p>
          <w:p w14:paraId="6C3560A2" w14:textId="4FA271F1" w:rsidR="006238A8" w:rsidRPr="00D431D8" w:rsidRDefault="004149AA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bdr w:val="none" w:sz="0" w:space="0" w:color="auto" w:frame="1"/>
              </w:rPr>
              <w:t>C</w:t>
            </w:r>
            <w:r w:rsidR="006238A8"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rayons</w:t>
            </w:r>
          </w:p>
          <w:p w14:paraId="56C91F90" w14:textId="4F100385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Dry erase markers</w:t>
            </w:r>
          </w:p>
          <w:p w14:paraId="7CCCB9B1" w14:textId="3463DDA8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Pencils</w:t>
            </w:r>
          </w:p>
          <w:p w14:paraId="7BC99707" w14:textId="763B55C9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pk Glue sticks</w:t>
            </w:r>
          </w:p>
          <w:p w14:paraId="32B788C1" w14:textId="0253DAFC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1 bottle Elmer’s glue</w:t>
            </w: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br/>
              <w:t>Wet wipes or Lysol wipes (pick one)</w:t>
            </w:r>
          </w:p>
          <w:p w14:paraId="46062543" w14:textId="6E799366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Zip lock bags (any size)</w:t>
            </w:r>
          </w:p>
          <w:p w14:paraId="74D04A50" w14:textId="6EA5E864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 xml:space="preserve">1 </w:t>
            </w:r>
            <w:r w:rsidR="004149AA">
              <w:rPr>
                <w:color w:val="000000"/>
                <w:sz w:val="18"/>
                <w:szCs w:val="18"/>
                <w:bdr w:val="none" w:sz="0" w:space="0" w:color="auto" w:frame="1"/>
              </w:rPr>
              <w:t>spiral wide rule notebook</w:t>
            </w:r>
          </w:p>
          <w:p w14:paraId="75BFCA22" w14:textId="46D0536F" w:rsidR="006238A8" w:rsidRPr="00D431D8" w:rsidRDefault="004149AA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bdr w:val="none" w:sz="0" w:space="0" w:color="auto" w:frame="1"/>
              </w:rPr>
              <w:t>2</w:t>
            </w:r>
            <w:r w:rsidR="006238A8"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 xml:space="preserve"> pocket folders</w:t>
            </w:r>
          </w:p>
          <w:p w14:paraId="59BA69EB" w14:textId="2459A044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opy paper</w:t>
            </w:r>
          </w:p>
          <w:p w14:paraId="5F7E480B" w14:textId="77777777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eadphones</w:t>
            </w:r>
          </w:p>
          <w:p w14:paraId="0A9EA883" w14:textId="77777777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hange of clothes</w:t>
            </w:r>
          </w:p>
          <w:p w14:paraId="08BFD4CF" w14:textId="77777777" w:rsidR="00316F97" w:rsidRPr="00D431D8" w:rsidRDefault="00AF0E3C">
            <w:pPr>
              <w:ind w:left="0" w:right="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3C1EC" w14:textId="1D276225" w:rsidR="00316F97" w:rsidRPr="00CC1B18" w:rsidRDefault="00AF0E3C">
            <w:pPr>
              <w:ind w:left="0" w:right="62"/>
              <w:jc w:val="center"/>
              <w:rPr>
                <w:rFonts w:ascii="Times New Roman" w:hAnsi="Times New Roman" w:cs="Times New Roman"/>
                <w:szCs w:val="24"/>
                <w:u w:val="single"/>
              </w:rPr>
            </w:pPr>
            <w:r w:rsidRPr="00CC1B18">
              <w:rPr>
                <w:rFonts w:ascii="Times New Roman" w:hAnsi="Times New Roman" w:cs="Times New Roman"/>
                <w:szCs w:val="24"/>
                <w:u w:val="single"/>
              </w:rPr>
              <w:t>Smith</w:t>
            </w:r>
          </w:p>
          <w:p w14:paraId="145022A4" w14:textId="77777777" w:rsidR="00CC1B18" w:rsidRDefault="00CC1B18" w:rsidP="00D431D8">
            <w:pPr>
              <w:ind w:left="0" w:right="6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22434178" w14:textId="670DB7C6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ckpack </w:t>
            </w:r>
          </w:p>
          <w:p w14:paraId="09335E0E" w14:textId="77777777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age of #2 Pencils </w:t>
            </w:r>
          </w:p>
          <w:p w14:paraId="12AC012D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box of Velcro dots </w:t>
            </w:r>
          </w:p>
          <w:p w14:paraId="39FCF89E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Box of tissues </w:t>
            </w:r>
          </w:p>
          <w:p w14:paraId="38DA8FF4" w14:textId="0B579A6A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</w:t>
            </w:r>
            <w:r w:rsidR="000C4B19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Container of L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iquid soap </w:t>
            </w:r>
          </w:p>
          <w:p w14:paraId="33D15337" w14:textId="77777777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 of Crayola crayons </w:t>
            </w:r>
          </w:p>
          <w:p w14:paraId="05EEBE57" w14:textId="77777777" w:rsidR="00D431D8" w:rsidRDefault="00AF0E3C" w:rsidP="00D431D8">
            <w:pPr>
              <w:spacing w:line="236" w:lineRule="auto"/>
              <w:ind w:left="0" w:right="719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 of color pencils </w:t>
            </w:r>
          </w:p>
          <w:p w14:paraId="00723B14" w14:textId="6067B745" w:rsidR="00316F97" w:rsidRPr="00D431D8" w:rsidRDefault="00AF0E3C" w:rsidP="00D431D8">
            <w:pPr>
              <w:spacing w:line="236" w:lineRule="auto"/>
              <w:ind w:left="0" w:right="719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 of glue sticks </w:t>
            </w:r>
          </w:p>
          <w:p w14:paraId="3951166E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Baby wipes </w:t>
            </w:r>
          </w:p>
          <w:p w14:paraId="76D63B39" w14:textId="77777777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Change of clothes </w:t>
            </w:r>
          </w:p>
          <w:p w14:paraId="74E58F21" w14:textId="2ED70525" w:rsidR="00D431D8" w:rsidRPr="0048603F" w:rsidRDefault="00AF0E3C" w:rsidP="00F20B0E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Sandwich size zip locks  </w:t>
            </w:r>
          </w:p>
          <w:p w14:paraId="0EE7F408" w14:textId="77777777" w:rsidR="00D431D8" w:rsidRPr="0048603F" w:rsidRDefault="00AF0E3C" w:rsidP="00D431D8">
            <w:pPr>
              <w:spacing w:line="236" w:lineRule="auto"/>
              <w:ind w:left="0" w:right="277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inch binder for home notes </w:t>
            </w:r>
          </w:p>
          <w:p w14:paraId="761D6D3C" w14:textId="25B0E904" w:rsidR="00316F97" w:rsidRPr="0048603F" w:rsidRDefault="00AF0E3C" w:rsidP="00D431D8">
            <w:pPr>
              <w:spacing w:line="236" w:lineRule="auto"/>
              <w:ind w:left="0" w:right="277"/>
              <w:rPr>
                <w:rFonts w:ascii="Times New Roman" w:hAnsi="Times New Roman" w:cs="Times New Roman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2 pocket folders </w:t>
            </w:r>
          </w:p>
          <w:p w14:paraId="6B34463E" w14:textId="39DCCAA4" w:rsidR="00316F97" w:rsidRPr="0048603F" w:rsidRDefault="00AF0E3C" w:rsidP="00D431D8">
            <w:pPr>
              <w:ind w:left="0" w:right="1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Extra outfit (Shirt, Pants, Socks</w:t>
            </w:r>
            <w:r w:rsidR="0048603F"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)</w:t>
            </w:r>
          </w:p>
          <w:p w14:paraId="28C24BAD" w14:textId="6D67B3C6" w:rsidR="0048603F" w:rsidRPr="0048603F" w:rsidRDefault="0048603F" w:rsidP="00D431D8">
            <w:pPr>
              <w:ind w:left="0" w:right="1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Extra Underwear/Pull-up</w:t>
            </w:r>
          </w:p>
          <w:p w14:paraId="69FF0587" w14:textId="77777777" w:rsidR="00F20B0E" w:rsidRPr="0048603F" w:rsidRDefault="00F20B0E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 xml:space="preserve">copy paper </w:t>
            </w:r>
          </w:p>
          <w:p w14:paraId="7A3D3C62" w14:textId="77777777" w:rsidR="0048603F" w:rsidRPr="0048603F" w:rsidRDefault="00F20B0E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Clorox wipes</w:t>
            </w:r>
          </w:p>
          <w:p w14:paraId="12D2583C" w14:textId="52035CD5" w:rsidR="0048603F" w:rsidRPr="0048603F" w:rsidRDefault="000C4B19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>
              <w:rPr>
                <w:color w:val="201F1E"/>
                <w:sz w:val="18"/>
                <w:szCs w:val="18"/>
                <w:bdr w:val="none" w:sz="0" w:space="0" w:color="auto" w:frame="1"/>
              </w:rPr>
              <w:t xml:space="preserve">1 Container of </w:t>
            </w:r>
            <w:r w:rsidR="00F20B0E"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hand sanitizer</w:t>
            </w:r>
          </w:p>
          <w:p w14:paraId="62EDC4A7" w14:textId="0C741C47" w:rsidR="0048603F" w:rsidRPr="0048603F" w:rsidRDefault="0048603F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headphones</w:t>
            </w:r>
            <w:r w:rsidR="00F20B0E"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 xml:space="preserve"> </w:t>
            </w:r>
          </w:p>
          <w:p w14:paraId="7AECA858" w14:textId="46310054" w:rsidR="00F20B0E" w:rsidRPr="0048603F" w:rsidRDefault="00F20B0E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dry erase markers</w:t>
            </w:r>
          </w:p>
          <w:p w14:paraId="61F49BF1" w14:textId="09ED2F17" w:rsidR="00F20B0E" w:rsidRPr="00D431D8" w:rsidRDefault="00F20B0E" w:rsidP="00D431D8">
            <w:pPr>
              <w:ind w:left="0" w:right="12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F6437" w14:textId="406ABABC" w:rsidR="00316F97" w:rsidRPr="00CC1B18" w:rsidRDefault="00AF0E3C">
            <w:pPr>
              <w:ind w:left="0" w:right="62"/>
              <w:jc w:val="center"/>
              <w:rPr>
                <w:rFonts w:ascii="Times New Roman" w:hAnsi="Times New Roman" w:cs="Times New Roman"/>
                <w:szCs w:val="24"/>
                <w:u w:val="single"/>
              </w:rPr>
            </w:pPr>
            <w:r w:rsidRPr="00CC1B18">
              <w:rPr>
                <w:rFonts w:ascii="Times New Roman" w:eastAsia="Arial" w:hAnsi="Times New Roman" w:cs="Times New Roman"/>
                <w:szCs w:val="24"/>
                <w:u w:val="single"/>
              </w:rPr>
              <w:t>Access Intensive Behavior Classroom</w:t>
            </w:r>
          </w:p>
          <w:p w14:paraId="7439C37E" w14:textId="77777777" w:rsidR="00CC1B18" w:rsidRDefault="00CC1B18" w:rsidP="00D431D8">
            <w:pPr>
              <w:ind w:left="0" w:right="58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69844887" w14:textId="72424ABA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ckpack </w:t>
            </w:r>
          </w:p>
          <w:p w14:paraId="12DF45E1" w14:textId="634534E8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ocket folder </w:t>
            </w:r>
            <w:r w:rsidR="00B45F9C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(plastic)</w:t>
            </w:r>
          </w:p>
          <w:p w14:paraId="1A8879E5" w14:textId="0647CB86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pack</w:t>
            </w:r>
            <w:r w:rsidR="006B60DD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age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of markers </w:t>
            </w:r>
          </w:p>
          <w:p w14:paraId="00B8FFAA" w14:textId="139DA9EB" w:rsidR="00316F97" w:rsidRPr="00D431D8" w:rsidRDefault="00BF2C23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2</w:t>
            </w:r>
            <w:r w:rsidR="00C800A3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-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ntainers of Lysol/Clorox Wipes </w:t>
            </w:r>
          </w:p>
          <w:p w14:paraId="5434DC72" w14:textId="77777777" w:rsidR="00316F97" w:rsidRPr="00D431D8" w:rsidRDefault="00AF0E3C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encil box </w:t>
            </w:r>
          </w:p>
          <w:p w14:paraId="0AF9EA65" w14:textId="63A0B25F" w:rsidR="00316F97" w:rsidRPr="00D431D8" w:rsidRDefault="00BF2C23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2-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oxes of tissues </w:t>
            </w:r>
          </w:p>
          <w:p w14:paraId="30A1CFA0" w14:textId="625CE80B" w:rsidR="00316F97" w:rsidRPr="00D431D8" w:rsidRDefault="00AF0E3C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mposition </w:t>
            </w:r>
            <w:r w:rsidR="00CC1B18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notebook</w:t>
            </w:r>
          </w:p>
          <w:p w14:paraId="4AA70A09" w14:textId="410F54BB" w:rsidR="00316F97" w:rsidRPr="00D431D8" w:rsidRDefault="006B60DD" w:rsidP="00B45F9C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Extra Outfit</w:t>
            </w:r>
          </w:p>
          <w:p w14:paraId="0538DE1B" w14:textId="25772369" w:rsidR="00316F97" w:rsidRPr="00D431D8" w:rsidRDefault="00AF0E3C" w:rsidP="00D431D8">
            <w:pPr>
              <w:ind w:left="0" w:right="60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</w:t>
            </w:r>
          </w:p>
          <w:p w14:paraId="71AD5552" w14:textId="17E756FF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encil box </w:t>
            </w:r>
          </w:p>
          <w:p w14:paraId="21AF2EBD" w14:textId="4455B33E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ackage of Pencils </w:t>
            </w:r>
          </w:p>
          <w:p w14:paraId="58A0DD8D" w14:textId="340E2A8C" w:rsidR="00316F97" w:rsidRDefault="00AF0E3C" w:rsidP="00D431D8">
            <w:pPr>
              <w:ind w:left="0" w:right="63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ackage of crayons </w:t>
            </w:r>
          </w:p>
          <w:p w14:paraId="5214469B" w14:textId="68BA69FF" w:rsidR="006B60DD" w:rsidRDefault="006B60DD" w:rsidP="00D431D8">
            <w:pPr>
              <w:ind w:left="0" w:right="63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Headphones</w:t>
            </w:r>
          </w:p>
          <w:p w14:paraId="45BEAF05" w14:textId="77777777" w:rsidR="006B60DD" w:rsidRPr="006B60DD" w:rsidRDefault="006B60DD" w:rsidP="00D431D8">
            <w:pPr>
              <w:ind w:left="0" w:right="63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</w:p>
          <w:p w14:paraId="42B79697" w14:textId="6FF281D7" w:rsidR="00316F97" w:rsidRPr="00D431D8" w:rsidRDefault="00316F97">
            <w:pPr>
              <w:ind w:left="0" w:right="16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18FAB8" w14:textId="77777777" w:rsidR="00316F97" w:rsidRPr="00D431D8" w:rsidRDefault="00AF0E3C">
            <w:pPr>
              <w:ind w:left="0" w:right="16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732D9" w14:textId="446D0B27" w:rsidR="00316F97" w:rsidRPr="00CC1B18" w:rsidRDefault="00AF0E3C">
            <w:pPr>
              <w:ind w:left="0" w:right="62"/>
              <w:jc w:val="center"/>
              <w:rPr>
                <w:rFonts w:ascii="Times New Roman" w:hAnsi="Times New Roman" w:cs="Times New Roman"/>
                <w:bCs/>
                <w:szCs w:val="24"/>
                <w:u w:val="single"/>
              </w:rPr>
            </w:pPr>
            <w:r w:rsidRPr="00CC1B18">
              <w:rPr>
                <w:rFonts w:ascii="Times New Roman" w:eastAsia="Arial" w:hAnsi="Times New Roman" w:cs="Times New Roman"/>
                <w:bCs/>
                <w:szCs w:val="24"/>
                <w:u w:val="single"/>
              </w:rPr>
              <w:t>Pre</w:t>
            </w:r>
            <w:r w:rsidR="00DC6790">
              <w:rPr>
                <w:rFonts w:ascii="Times New Roman" w:eastAsia="Arial" w:hAnsi="Times New Roman" w:cs="Times New Roman"/>
                <w:bCs/>
                <w:szCs w:val="24"/>
                <w:u w:val="single"/>
              </w:rPr>
              <w:t>-</w:t>
            </w:r>
            <w:r w:rsidRPr="00CC1B18">
              <w:rPr>
                <w:rFonts w:ascii="Times New Roman" w:eastAsia="Arial" w:hAnsi="Times New Roman" w:cs="Times New Roman"/>
                <w:bCs/>
                <w:szCs w:val="24"/>
                <w:u w:val="single"/>
              </w:rPr>
              <w:t xml:space="preserve">K </w:t>
            </w:r>
          </w:p>
          <w:p w14:paraId="2AA7E7D3" w14:textId="77777777" w:rsidR="00CC1B18" w:rsidRDefault="00CC1B18" w:rsidP="00D431D8">
            <w:pPr>
              <w:ind w:left="0" w:right="6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594665AE" w14:textId="2BA9C2EE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ckpack </w:t>
            </w:r>
          </w:p>
          <w:p w14:paraId="7CB79C8C" w14:textId="749BE03D" w:rsidR="00316F97" w:rsidRPr="00D431D8" w:rsidRDefault="004149AA" w:rsidP="00D431D8">
            <w:pPr>
              <w:ind w:left="0" w:right="7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D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iapers/pull ups/under wear </w:t>
            </w:r>
          </w:p>
          <w:p w14:paraId="2AFDACFC" w14:textId="61CC151D" w:rsidR="00316F97" w:rsidRDefault="00AF0E3C" w:rsidP="00D431D8">
            <w:pPr>
              <w:ind w:left="0" w:right="63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2 – packages of baby wipes </w:t>
            </w:r>
          </w:p>
          <w:p w14:paraId="6D52ECC6" w14:textId="05421C0F" w:rsidR="004149AA" w:rsidRDefault="004149AA" w:rsidP="00D431D8">
            <w:pPr>
              <w:ind w:left="0" w:right="63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Containers of Clorox/Lysol wipes</w:t>
            </w:r>
          </w:p>
          <w:p w14:paraId="78A2F859" w14:textId="7CD97129" w:rsidR="004149AA" w:rsidRDefault="004149AA" w:rsidP="004149AA">
            <w:pPr>
              <w:ind w:left="0" w:right="6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B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oxes of tissues </w:t>
            </w:r>
          </w:p>
          <w:p w14:paraId="6BF3C16A" w14:textId="23260363" w:rsidR="004149AA" w:rsidRDefault="004149AA" w:rsidP="004149AA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C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hange of clothes (Shirt, Pants, Socks)</w:t>
            </w:r>
          </w:p>
          <w:p w14:paraId="718D3F0E" w14:textId="045C9F78" w:rsidR="004149AA" w:rsidRDefault="004149AA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Small blanket for nap time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  <w:p w14:paraId="705E8267" w14:textId="1C558EBF" w:rsidR="004149AA" w:rsidRDefault="004149AA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Crayons</w:t>
            </w:r>
          </w:p>
          <w:p w14:paraId="1952003E" w14:textId="566B60D8" w:rsidR="004149AA" w:rsidRDefault="004149AA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Washable Markers</w:t>
            </w:r>
          </w:p>
          <w:p w14:paraId="706F2E09" w14:textId="7F5D4CCE" w:rsidR="004149AA" w:rsidRDefault="004149AA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Dry Erase Markers</w:t>
            </w:r>
          </w:p>
          <w:p w14:paraId="395876D8" w14:textId="4044DB79" w:rsidR="004149AA" w:rsidRDefault="004149AA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Glue/glue sticks</w:t>
            </w:r>
          </w:p>
          <w:p w14:paraId="2CA47511" w14:textId="1B19C5BB" w:rsidR="004149AA" w:rsidRDefault="004149AA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Bottle of hand sanitizer</w:t>
            </w:r>
          </w:p>
          <w:p w14:paraId="5F4CAF1A" w14:textId="1A17ACD2" w:rsidR="00AF0E3C" w:rsidRPr="00D431D8" w:rsidRDefault="00AF0E3C" w:rsidP="004149AA">
            <w:pPr>
              <w:ind w:left="0" w:righ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16F97" w14:paraId="65BCD2D2" w14:textId="77777777" w:rsidTr="00AF0E3C">
        <w:trPr>
          <w:trHeight w:val="4773"/>
        </w:trPr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5206C" w14:textId="24FA8EB8" w:rsidR="00316F97" w:rsidRPr="00D431D8" w:rsidRDefault="00AF0E3C">
            <w:pPr>
              <w:ind w:left="0" w:right="52"/>
              <w:jc w:val="center"/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</w:pPr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>Whitmore</w:t>
            </w:r>
          </w:p>
          <w:p w14:paraId="4EA3023E" w14:textId="77777777" w:rsidR="00CC1B18" w:rsidRDefault="00CC1B18" w:rsidP="00D431D8">
            <w:pPr>
              <w:ind w:left="0" w:right="5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</w:p>
          <w:p w14:paraId="471DE245" w14:textId="7C2C681C" w:rsidR="00D431D8" w:rsidRPr="00D431D8" w:rsidRDefault="00D431D8" w:rsidP="00D431D8">
            <w:pPr>
              <w:ind w:left="0" w:right="5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Backpack</w:t>
            </w:r>
          </w:p>
          <w:p w14:paraId="4CE9B13D" w14:textId="77777777" w:rsidR="00316F97" w:rsidRPr="00D431D8" w:rsidRDefault="00AF0E3C" w:rsidP="00D431D8">
            <w:pPr>
              <w:ind w:left="0" w:right="5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by Wipes - 2 Packages </w:t>
            </w:r>
          </w:p>
          <w:p w14:paraId="3479AF6E" w14:textId="41F06A50" w:rsidR="00316F97" w:rsidRPr="00D431D8" w:rsidRDefault="00AF0E3C" w:rsidP="00D431D8">
            <w:pPr>
              <w:ind w:left="0" w:right="48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 </w:t>
            </w:r>
          </w:p>
          <w:p w14:paraId="3873D567" w14:textId="13652C53" w:rsidR="00A51363" w:rsidRPr="00D431D8" w:rsidRDefault="000125C9" w:rsidP="00D431D8">
            <w:pPr>
              <w:ind w:left="0" w:right="48"/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  <w:t>Colored Construction paper</w:t>
            </w:r>
          </w:p>
          <w:p w14:paraId="0F7E20AF" w14:textId="77777777" w:rsidR="00D431D8" w:rsidRPr="00D431D8" w:rsidRDefault="000125C9" w:rsidP="00D431D8">
            <w:pPr>
              <w:ind w:left="0" w:right="48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  <w:t>Lysol/Clorox Wipes</w:t>
            </w:r>
          </w:p>
          <w:p w14:paraId="3FC63149" w14:textId="570C574E" w:rsidR="00D431D8" w:rsidRPr="00D431D8" w:rsidRDefault="00D431D8" w:rsidP="00D431D8">
            <w:pPr>
              <w:ind w:left="0" w:right="48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Two 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outfit </w:t>
            </w:r>
          </w:p>
          <w:p w14:paraId="7AC54131" w14:textId="25276659" w:rsidR="00316F97" w:rsidRDefault="00AF0E3C" w:rsidP="00D431D8">
            <w:pPr>
              <w:ind w:left="0" w:right="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(Shirt, Pants, Socks</w:t>
            </w:r>
            <w:r w:rsidR="00C50365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, Shoes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)</w:t>
            </w:r>
          </w:p>
          <w:p w14:paraId="5E339C46" w14:textId="77777777" w:rsidR="00CC1B18" w:rsidRPr="00D431D8" w:rsidRDefault="00CC1B18" w:rsidP="00CC1B18">
            <w:pPr>
              <w:ind w:left="0" w:right="7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diapers/pull ups/under wear </w:t>
            </w:r>
          </w:p>
          <w:p w14:paraId="47394CF4" w14:textId="51E9B820" w:rsidR="00D431D8" w:rsidRPr="00D431D8" w:rsidRDefault="00D431D8" w:rsidP="00D431D8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Leak-proof Cup/Water bottle</w:t>
            </w:r>
          </w:p>
          <w:p w14:paraId="384A42C5" w14:textId="77777777" w:rsidR="00D431D8" w:rsidRDefault="00D431D8" w:rsidP="00D431D8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Gallon Size Zip lock bags</w:t>
            </w:r>
          </w:p>
          <w:p w14:paraId="1D37AC2C" w14:textId="77777777" w:rsidR="00985926" w:rsidRDefault="00D431D8" w:rsidP="00985926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Jumbo Crayola Crayon</w:t>
            </w:r>
            <w:r w:rsidR="00985926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s</w:t>
            </w:r>
          </w:p>
          <w:p w14:paraId="6AB8CBEF" w14:textId="47B6C60E" w:rsidR="00985926" w:rsidRPr="00985926" w:rsidRDefault="00985926" w:rsidP="00985926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1inch Black Binder</w:t>
            </w:r>
          </w:p>
        </w:tc>
        <w:tc>
          <w:tcPr>
            <w:tcW w:w="3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48995" w14:textId="77777777" w:rsidR="00316F97" w:rsidRPr="00D431D8" w:rsidRDefault="00AF0E3C">
            <w:pPr>
              <w:ind w:left="0" w:right="62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proofErr w:type="spellStart"/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>Richarz</w:t>
            </w:r>
            <w:proofErr w:type="spellEnd"/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 xml:space="preserve"> </w:t>
            </w:r>
          </w:p>
          <w:p w14:paraId="539AFEC3" w14:textId="77777777" w:rsidR="00CC1B18" w:rsidRDefault="00CC1B1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</w:p>
          <w:p w14:paraId="56A0D599" w14:textId="42B68D51" w:rsidR="00010839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ring binder</w:t>
            </w:r>
            <w:r w:rsidR="00B45F9C">
              <w:rPr>
                <w:color w:val="000000"/>
                <w:sz w:val="18"/>
                <w:szCs w:val="18"/>
                <w:bdr w:val="none" w:sz="0" w:space="0" w:color="auto" w:frame="1"/>
              </w:rPr>
              <w:t xml:space="preserve"> 1inch</w:t>
            </w:r>
          </w:p>
          <w:p w14:paraId="7058348A" w14:textId="442472D6" w:rsidR="00A93DD1" w:rsidRPr="00D431D8" w:rsidRDefault="00A93DD1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bdr w:val="none" w:sz="0" w:space="0" w:color="auto" w:frame="1"/>
              </w:rPr>
              <w:t>Plastic pencil box</w:t>
            </w:r>
          </w:p>
          <w:p w14:paraId="732F22F3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2 boxes of tissues</w:t>
            </w:r>
          </w:p>
          <w:p w14:paraId="725CB258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and sanitizer or Foam hand soap (pick one)</w:t>
            </w:r>
          </w:p>
          <w:p w14:paraId="6932D3BA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Markers or colored pencils (pick one)</w:t>
            </w:r>
          </w:p>
          <w:p w14:paraId="5DF166DA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rayons</w:t>
            </w:r>
          </w:p>
          <w:p w14:paraId="1103A2B3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Dry erase markers</w:t>
            </w:r>
          </w:p>
          <w:p w14:paraId="538556E9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Pencils</w:t>
            </w:r>
          </w:p>
          <w:p w14:paraId="43D69D27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pk Glue sticks</w:t>
            </w:r>
          </w:p>
          <w:p w14:paraId="12404FC9" w14:textId="7815614C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1 bottle Elmer’s glue </w:t>
            </w: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br/>
              <w:t>Wet wipes or Lysol wipes (pick one)</w:t>
            </w:r>
          </w:p>
          <w:p w14:paraId="48419468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Zip lock bags (any size)</w:t>
            </w:r>
          </w:p>
          <w:p w14:paraId="16E73113" w14:textId="26759DA8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 xml:space="preserve">1 </w:t>
            </w:r>
            <w:r w:rsidR="004149AA">
              <w:rPr>
                <w:color w:val="000000"/>
                <w:sz w:val="18"/>
                <w:szCs w:val="18"/>
                <w:bdr w:val="none" w:sz="0" w:space="0" w:color="auto" w:frame="1"/>
              </w:rPr>
              <w:t>wide ruled spiral notebook</w:t>
            </w:r>
          </w:p>
          <w:p w14:paraId="3E5270D5" w14:textId="681CE920" w:rsidR="00010839" w:rsidRPr="00D431D8" w:rsidRDefault="00B45F9C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bdr w:val="none" w:sz="0" w:space="0" w:color="auto" w:frame="1"/>
              </w:rPr>
              <w:t>2</w:t>
            </w:r>
            <w:r w:rsidR="00010839"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 xml:space="preserve"> pocket folders</w:t>
            </w:r>
          </w:p>
          <w:p w14:paraId="7BBF676E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opy paper</w:t>
            </w:r>
          </w:p>
          <w:p w14:paraId="78EFCECF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eadphones</w:t>
            </w:r>
          </w:p>
          <w:p w14:paraId="22DDD21D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hange of clothes</w:t>
            </w:r>
          </w:p>
          <w:p w14:paraId="70349671" w14:textId="77777777" w:rsidR="00316F97" w:rsidRPr="00D431D8" w:rsidRDefault="00AF0E3C">
            <w:pPr>
              <w:ind w:left="0" w:right="1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  <w:p w14:paraId="39BDA7B6" w14:textId="7BD1913A" w:rsidR="00316F97" w:rsidRPr="00D431D8" w:rsidRDefault="00316F97" w:rsidP="00AF0E3C">
            <w:pPr>
              <w:ind w:left="0" w:right="1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7CE7A" w14:textId="77777777" w:rsidR="00316F97" w:rsidRPr="00D431D8" w:rsidRDefault="00AF0E3C">
            <w:pPr>
              <w:ind w:left="0" w:right="58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 xml:space="preserve">Shanks </w:t>
            </w:r>
          </w:p>
          <w:p w14:paraId="4A289532" w14:textId="77777777" w:rsidR="00CC1B18" w:rsidRDefault="00CC1B18" w:rsidP="00D431D8">
            <w:pPr>
              <w:ind w:left="0" w:right="58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51E01081" w14:textId="7D147140" w:rsid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Backpack</w:t>
            </w:r>
          </w:p>
          <w:p w14:paraId="5FE02955" w14:textId="5F8379AF" w:rsidR="00316F97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 xml:space="preserve">2 packages Baby wipes </w:t>
            </w:r>
          </w:p>
          <w:p w14:paraId="569A7FC8" w14:textId="77777777" w:rsid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2 boxes of tissues</w:t>
            </w:r>
          </w:p>
          <w:p w14:paraId="3C58B46F" w14:textId="77777777" w:rsid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1 Crayola marker</w:t>
            </w:r>
          </w:p>
          <w:p w14:paraId="39B6A697" w14:textId="77777777" w:rsid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1 Hand Sanitizer</w:t>
            </w:r>
          </w:p>
          <w:p w14:paraId="4094FC3C" w14:textId="77777777" w:rsid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Extra Change of Clothes</w:t>
            </w:r>
          </w:p>
          <w:p w14:paraId="0282E40F" w14:textId="77777777" w:rsid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Headphones</w:t>
            </w:r>
          </w:p>
          <w:p w14:paraId="363301AC" w14:textId="69C34033" w:rsidR="00B45F9C" w:rsidRPr="00B45F9C" w:rsidRDefault="00B45F9C" w:rsidP="00B45F9C">
            <w:pPr>
              <w:ind w:left="0" w:right="16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</w:p>
        </w:tc>
        <w:tc>
          <w:tcPr>
            <w:tcW w:w="3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3F169" w14:textId="77777777" w:rsidR="00316F97" w:rsidRPr="00D431D8" w:rsidRDefault="00AF0E3C">
            <w:pPr>
              <w:ind w:left="0" w:right="6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Optional </w:t>
            </w:r>
          </w:p>
          <w:p w14:paraId="26E11F64" w14:textId="77777777" w:rsidR="00316F97" w:rsidRPr="00D431D8" w:rsidRDefault="00AF0E3C">
            <w:pPr>
              <w:spacing w:line="239" w:lineRule="auto"/>
              <w:ind w:left="0" w:right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(</w:t>
            </w:r>
            <w:proofErr w:type="gramStart"/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any</w:t>
            </w:r>
            <w:proofErr w:type="gramEnd"/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donations are greatly appreciated) </w:t>
            </w:r>
          </w:p>
          <w:p w14:paraId="257DF56E" w14:textId="77777777" w:rsidR="00316F97" w:rsidRPr="00D431D8" w:rsidRDefault="00AF0E3C">
            <w:pPr>
              <w:ind w:left="0" w:right="11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  <w:p w14:paraId="6C3D35FB" w14:textId="77777777" w:rsidR="00316F97" w:rsidRPr="00D431D8" w:rsidRDefault="00AF0E3C" w:rsidP="00D431D8">
            <w:pPr>
              <w:ind w:left="0" w:right="65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Velcro </w:t>
            </w:r>
          </w:p>
          <w:p w14:paraId="034CC0CB" w14:textId="77777777" w:rsidR="00316F97" w:rsidRPr="00D431D8" w:rsidRDefault="00AF0E3C" w:rsidP="00D431D8">
            <w:pPr>
              <w:ind w:left="0" w:right="6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Laminating sheets </w:t>
            </w:r>
          </w:p>
          <w:p w14:paraId="328CE0B9" w14:textId="77777777" w:rsidR="00316F97" w:rsidRPr="00D431D8" w:rsidRDefault="00AF0E3C" w:rsidP="00D431D8">
            <w:pPr>
              <w:ind w:left="0" w:right="59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Dry Erase Markers </w:t>
            </w:r>
          </w:p>
          <w:p w14:paraId="6195DCCB" w14:textId="77777777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Various size baggies </w:t>
            </w:r>
          </w:p>
          <w:p w14:paraId="4D444272" w14:textId="77777777" w:rsidR="00316F97" w:rsidRPr="00D431D8" w:rsidRDefault="00AF0E3C" w:rsidP="00D431D8">
            <w:pPr>
              <w:ind w:left="0" w:right="6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</w:t>
            </w:r>
          </w:p>
          <w:p w14:paraId="4EB5DC11" w14:textId="77777777" w:rsidR="00316F97" w:rsidRPr="00D431D8" w:rsidRDefault="00AF0E3C" w:rsidP="00D431D8">
            <w:pPr>
              <w:ind w:left="0" w:right="65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Laundry Detergent </w:t>
            </w:r>
          </w:p>
          <w:p w14:paraId="31C84B0C" w14:textId="77777777" w:rsidR="00316F97" w:rsidRPr="00D431D8" w:rsidRDefault="00AF0E3C" w:rsidP="00D431D8">
            <w:pPr>
              <w:ind w:left="0" w:right="64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tissues </w:t>
            </w:r>
          </w:p>
          <w:p w14:paraId="6BF3E126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Snacks </w:t>
            </w:r>
          </w:p>
          <w:p w14:paraId="2FD6BBF2" w14:textId="77777777" w:rsidR="00D431D8" w:rsidRDefault="00AF0E3C" w:rsidP="00D431D8">
            <w:pPr>
              <w:ind w:left="0" w:right="2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Extra disinfectant wipes</w:t>
            </w:r>
          </w:p>
          <w:p w14:paraId="1B85ADA8" w14:textId="77777777" w:rsidR="00316F97" w:rsidRDefault="00AF0E3C" w:rsidP="00D431D8">
            <w:pPr>
              <w:ind w:left="0" w:right="2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hand sanitizer </w:t>
            </w:r>
          </w:p>
          <w:p w14:paraId="06116E30" w14:textId="32DBC8D3" w:rsidR="00A93DD1" w:rsidRPr="00A93DD1" w:rsidRDefault="00A93DD1" w:rsidP="00D431D8">
            <w:pPr>
              <w:ind w:left="0" w:right="260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Small toys for treasure box</w:t>
            </w:r>
          </w:p>
        </w:tc>
      </w:tr>
    </w:tbl>
    <w:p w14:paraId="17F0A2A6" w14:textId="77777777" w:rsidR="00316F97" w:rsidRDefault="00AF0E3C">
      <w:pPr>
        <w:ind w:left="6482" w:right="0"/>
      </w:pPr>
      <w:r>
        <w:rPr>
          <w:rFonts w:ascii="Century Gothic" w:eastAsia="Century Gothic" w:hAnsi="Century Gothic" w:cs="Century Gothic"/>
          <w:b w:val="0"/>
          <w:sz w:val="20"/>
        </w:rPr>
        <w:t xml:space="preserve"> </w:t>
      </w:r>
    </w:p>
    <w:sectPr w:rsidR="00316F97" w:rsidSect="00AF0E3C">
      <w:pgSz w:w="15840" w:h="12240" w:orient="landscape"/>
      <w:pgMar w:top="720" w:right="720" w:bottom="720" w:left="720" w:header="720" w:footer="720" w:gutter="0"/>
      <w:cols w:space="720"/>
      <w:docGrid w:linePitch="32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2040F"/>
    <w:multiLevelType w:val="hybridMultilevel"/>
    <w:tmpl w:val="C5B42ECA"/>
    <w:lvl w:ilvl="0" w:tplc="83A6E03C">
      <w:start w:val="1"/>
      <w:numFmt w:val="decimal"/>
      <w:lvlText w:val="%1"/>
      <w:lvlJc w:val="left"/>
      <w:pPr>
        <w:ind w:left="299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7C019E6">
      <w:start w:val="1"/>
      <w:numFmt w:val="lowerLetter"/>
      <w:lvlText w:val="%2"/>
      <w:lvlJc w:val="left"/>
      <w:pPr>
        <w:ind w:left="180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AB6F384">
      <w:start w:val="1"/>
      <w:numFmt w:val="lowerRoman"/>
      <w:lvlText w:val="%3"/>
      <w:lvlJc w:val="left"/>
      <w:pPr>
        <w:ind w:left="252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236795E">
      <w:start w:val="1"/>
      <w:numFmt w:val="decimal"/>
      <w:lvlText w:val="%4"/>
      <w:lvlJc w:val="left"/>
      <w:pPr>
        <w:ind w:left="324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E98DFB6">
      <w:start w:val="1"/>
      <w:numFmt w:val="lowerLetter"/>
      <w:lvlText w:val="%5"/>
      <w:lvlJc w:val="left"/>
      <w:pPr>
        <w:ind w:left="396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F0035A0">
      <w:start w:val="1"/>
      <w:numFmt w:val="lowerRoman"/>
      <w:lvlText w:val="%6"/>
      <w:lvlJc w:val="left"/>
      <w:pPr>
        <w:ind w:left="468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004D2EC">
      <w:start w:val="1"/>
      <w:numFmt w:val="decimal"/>
      <w:lvlText w:val="%7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25884B0C">
      <w:start w:val="1"/>
      <w:numFmt w:val="lowerLetter"/>
      <w:lvlText w:val="%8"/>
      <w:lvlJc w:val="left"/>
      <w:pPr>
        <w:ind w:left="612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70AF054">
      <w:start w:val="1"/>
      <w:numFmt w:val="lowerRoman"/>
      <w:lvlText w:val="%9"/>
      <w:lvlJc w:val="left"/>
      <w:pPr>
        <w:ind w:left="684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57699C"/>
    <w:multiLevelType w:val="hybridMultilevel"/>
    <w:tmpl w:val="C59C7BB4"/>
    <w:lvl w:ilvl="0" w:tplc="1332D95E">
      <w:start w:val="1"/>
      <w:numFmt w:val="decimal"/>
      <w:lvlText w:val="%1-"/>
      <w:lvlJc w:val="left"/>
      <w:pPr>
        <w:ind w:left="2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FFCB86C">
      <w:start w:val="1"/>
      <w:numFmt w:val="lowerLetter"/>
      <w:lvlText w:val="%2"/>
      <w:lvlJc w:val="left"/>
      <w:pPr>
        <w:ind w:left="16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594442A">
      <w:start w:val="1"/>
      <w:numFmt w:val="lowerRoman"/>
      <w:lvlText w:val="%3"/>
      <w:lvlJc w:val="left"/>
      <w:pPr>
        <w:ind w:left="23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78492C2">
      <w:start w:val="1"/>
      <w:numFmt w:val="decimal"/>
      <w:lvlText w:val="%4"/>
      <w:lvlJc w:val="left"/>
      <w:pPr>
        <w:ind w:left="31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B8C8960">
      <w:start w:val="1"/>
      <w:numFmt w:val="lowerLetter"/>
      <w:lvlText w:val="%5"/>
      <w:lvlJc w:val="left"/>
      <w:pPr>
        <w:ind w:left="38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C3C3606">
      <w:start w:val="1"/>
      <w:numFmt w:val="lowerRoman"/>
      <w:lvlText w:val="%6"/>
      <w:lvlJc w:val="left"/>
      <w:pPr>
        <w:ind w:left="4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E30989C">
      <w:start w:val="1"/>
      <w:numFmt w:val="decimal"/>
      <w:lvlText w:val="%7"/>
      <w:lvlJc w:val="left"/>
      <w:pPr>
        <w:ind w:left="5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D2E5B3E">
      <w:start w:val="1"/>
      <w:numFmt w:val="lowerLetter"/>
      <w:lvlText w:val="%8"/>
      <w:lvlJc w:val="left"/>
      <w:pPr>
        <w:ind w:left="5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4EE936C">
      <w:start w:val="1"/>
      <w:numFmt w:val="lowerRoman"/>
      <w:lvlText w:val="%9"/>
      <w:lvlJc w:val="left"/>
      <w:pPr>
        <w:ind w:left="6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86C1087"/>
    <w:multiLevelType w:val="hybridMultilevel"/>
    <w:tmpl w:val="8ED4D4FC"/>
    <w:lvl w:ilvl="0" w:tplc="81AC46A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C985FFA">
      <w:start w:val="1"/>
      <w:numFmt w:val="decimal"/>
      <w:lvlRestart w:val="0"/>
      <w:lvlText w:val="%2"/>
      <w:lvlJc w:val="left"/>
      <w:pPr>
        <w:ind w:left="1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298F5F6">
      <w:start w:val="1"/>
      <w:numFmt w:val="lowerRoman"/>
      <w:lvlText w:val="%3"/>
      <w:lvlJc w:val="left"/>
      <w:pPr>
        <w:ind w:left="22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22A3CEA">
      <w:start w:val="1"/>
      <w:numFmt w:val="decimal"/>
      <w:lvlText w:val="%4"/>
      <w:lvlJc w:val="left"/>
      <w:pPr>
        <w:ind w:left="30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9761274">
      <w:start w:val="1"/>
      <w:numFmt w:val="lowerLetter"/>
      <w:lvlText w:val="%5"/>
      <w:lvlJc w:val="left"/>
      <w:pPr>
        <w:ind w:left="37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19C06F4">
      <w:start w:val="1"/>
      <w:numFmt w:val="lowerRoman"/>
      <w:lvlText w:val="%6"/>
      <w:lvlJc w:val="left"/>
      <w:pPr>
        <w:ind w:left="4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782DA60">
      <w:start w:val="1"/>
      <w:numFmt w:val="decimal"/>
      <w:lvlText w:val="%7"/>
      <w:lvlJc w:val="left"/>
      <w:pPr>
        <w:ind w:left="5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89601A6">
      <w:start w:val="1"/>
      <w:numFmt w:val="lowerLetter"/>
      <w:lvlText w:val="%8"/>
      <w:lvlJc w:val="left"/>
      <w:pPr>
        <w:ind w:left="5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0EC247A">
      <w:start w:val="1"/>
      <w:numFmt w:val="lowerRoman"/>
      <w:lvlText w:val="%9"/>
      <w:lvlJc w:val="left"/>
      <w:pPr>
        <w:ind w:left="6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BCE02B8"/>
    <w:multiLevelType w:val="hybridMultilevel"/>
    <w:tmpl w:val="E35A93B4"/>
    <w:lvl w:ilvl="0" w:tplc="F38E12AE">
      <w:start w:val="1"/>
      <w:numFmt w:val="decimal"/>
      <w:lvlText w:val="%1"/>
      <w:lvlJc w:val="left"/>
      <w:pPr>
        <w:ind w:left="154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40681AC">
      <w:start w:val="1"/>
      <w:numFmt w:val="lowerLetter"/>
      <w:lvlText w:val="%2"/>
      <w:lvlJc w:val="left"/>
      <w:pPr>
        <w:ind w:left="182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1CEB80A">
      <w:start w:val="1"/>
      <w:numFmt w:val="lowerRoman"/>
      <w:lvlText w:val="%3"/>
      <w:lvlJc w:val="left"/>
      <w:pPr>
        <w:ind w:left="254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6360E0A">
      <w:start w:val="1"/>
      <w:numFmt w:val="decimal"/>
      <w:lvlText w:val="%4"/>
      <w:lvlJc w:val="left"/>
      <w:pPr>
        <w:ind w:left="326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BE0D122">
      <w:start w:val="1"/>
      <w:numFmt w:val="lowerLetter"/>
      <w:lvlText w:val="%5"/>
      <w:lvlJc w:val="left"/>
      <w:pPr>
        <w:ind w:left="398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A7A95E8">
      <w:start w:val="1"/>
      <w:numFmt w:val="lowerRoman"/>
      <w:lvlText w:val="%6"/>
      <w:lvlJc w:val="left"/>
      <w:pPr>
        <w:ind w:left="470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3DA7D00">
      <w:start w:val="1"/>
      <w:numFmt w:val="decimal"/>
      <w:lvlText w:val="%7"/>
      <w:lvlJc w:val="left"/>
      <w:pPr>
        <w:ind w:left="542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518A9B8">
      <w:start w:val="1"/>
      <w:numFmt w:val="lowerLetter"/>
      <w:lvlText w:val="%8"/>
      <w:lvlJc w:val="left"/>
      <w:pPr>
        <w:ind w:left="614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C4AB064">
      <w:start w:val="1"/>
      <w:numFmt w:val="lowerRoman"/>
      <w:lvlText w:val="%9"/>
      <w:lvlJc w:val="left"/>
      <w:pPr>
        <w:ind w:left="686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BF419FF"/>
    <w:multiLevelType w:val="hybridMultilevel"/>
    <w:tmpl w:val="001ECCF8"/>
    <w:lvl w:ilvl="0" w:tplc="082E1B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B628E1"/>
    <w:multiLevelType w:val="hybridMultilevel"/>
    <w:tmpl w:val="06F06BA6"/>
    <w:lvl w:ilvl="0" w:tplc="1A326D4E">
      <w:start w:val="1"/>
      <w:numFmt w:val="decimal"/>
      <w:lvlText w:val="%1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D06089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96EE2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60E371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CE305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88E864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444F38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456D85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A0402C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65F74CC"/>
    <w:multiLevelType w:val="hybridMultilevel"/>
    <w:tmpl w:val="0982436C"/>
    <w:lvl w:ilvl="0" w:tplc="03E49530">
      <w:start w:val="1"/>
      <w:numFmt w:val="decimal"/>
      <w:lvlText w:val="%1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D5CE796">
      <w:start w:val="1"/>
      <w:numFmt w:val="lowerLetter"/>
      <w:lvlText w:val="%2"/>
      <w:lvlJc w:val="left"/>
      <w:pPr>
        <w:ind w:left="1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E5E83B4">
      <w:start w:val="1"/>
      <w:numFmt w:val="lowerRoman"/>
      <w:lvlText w:val="%3"/>
      <w:lvlJc w:val="left"/>
      <w:pPr>
        <w:ind w:left="25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25C88">
      <w:start w:val="1"/>
      <w:numFmt w:val="decimal"/>
      <w:lvlText w:val="%4"/>
      <w:lvlJc w:val="left"/>
      <w:pPr>
        <w:ind w:left="33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84D1B6">
      <w:start w:val="1"/>
      <w:numFmt w:val="lowerLetter"/>
      <w:lvlText w:val="%5"/>
      <w:lvlJc w:val="left"/>
      <w:pPr>
        <w:ind w:left="4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DB85F5A">
      <w:start w:val="1"/>
      <w:numFmt w:val="lowerRoman"/>
      <w:lvlText w:val="%6"/>
      <w:lvlJc w:val="left"/>
      <w:pPr>
        <w:ind w:left="47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30B484">
      <w:start w:val="1"/>
      <w:numFmt w:val="decimal"/>
      <w:lvlText w:val="%7"/>
      <w:lvlJc w:val="left"/>
      <w:pPr>
        <w:ind w:left="54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4020A82">
      <w:start w:val="1"/>
      <w:numFmt w:val="lowerLetter"/>
      <w:lvlText w:val="%8"/>
      <w:lvlJc w:val="left"/>
      <w:pPr>
        <w:ind w:left="61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901BA8">
      <w:start w:val="1"/>
      <w:numFmt w:val="lowerRoman"/>
      <w:lvlText w:val="%9"/>
      <w:lvlJc w:val="left"/>
      <w:pPr>
        <w:ind w:left="69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569346">
    <w:abstractNumId w:val="3"/>
  </w:num>
  <w:num w:numId="2" w16cid:durableId="1728802828">
    <w:abstractNumId w:val="1"/>
  </w:num>
  <w:num w:numId="3" w16cid:durableId="1883707130">
    <w:abstractNumId w:val="2"/>
  </w:num>
  <w:num w:numId="4" w16cid:durableId="1794052009">
    <w:abstractNumId w:val="6"/>
  </w:num>
  <w:num w:numId="5" w16cid:durableId="46531782">
    <w:abstractNumId w:val="5"/>
  </w:num>
  <w:num w:numId="6" w16cid:durableId="1999722517">
    <w:abstractNumId w:val="0"/>
  </w:num>
  <w:num w:numId="7" w16cid:durableId="21171662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M1t7QwNzE0MzVQ0lEKTi0uzszPAykwrwUAM9KXLywAAAA="/>
  </w:docVars>
  <w:rsids>
    <w:rsidRoot w:val="00316F97"/>
    <w:rsid w:val="00010839"/>
    <w:rsid w:val="000125C9"/>
    <w:rsid w:val="000C4B19"/>
    <w:rsid w:val="00316F97"/>
    <w:rsid w:val="004149AA"/>
    <w:rsid w:val="0048603F"/>
    <w:rsid w:val="004B64F3"/>
    <w:rsid w:val="006238A8"/>
    <w:rsid w:val="006B60DD"/>
    <w:rsid w:val="007A19BD"/>
    <w:rsid w:val="00810907"/>
    <w:rsid w:val="008C38E1"/>
    <w:rsid w:val="009243B2"/>
    <w:rsid w:val="00985926"/>
    <w:rsid w:val="00A51363"/>
    <w:rsid w:val="00A93DD1"/>
    <w:rsid w:val="00AF0E3C"/>
    <w:rsid w:val="00B45F9C"/>
    <w:rsid w:val="00BF2C23"/>
    <w:rsid w:val="00C25526"/>
    <w:rsid w:val="00C50365"/>
    <w:rsid w:val="00C800A3"/>
    <w:rsid w:val="00CC1B18"/>
    <w:rsid w:val="00D431D8"/>
    <w:rsid w:val="00DC6790"/>
    <w:rsid w:val="00F108E1"/>
    <w:rsid w:val="00F20B0E"/>
    <w:rsid w:val="00FB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F64E8"/>
  <w15:docId w15:val="{97A77F73-E0B5-4E5D-AACD-3564ACDF4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4125" w:right="4126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F0E3C"/>
    <w:pPr>
      <w:ind w:left="720"/>
      <w:contextualSpacing/>
    </w:pPr>
  </w:style>
  <w:style w:type="paragraph" w:customStyle="1" w:styleId="xmsonormal">
    <w:name w:val="x_msonormal"/>
    <w:basedOn w:val="Normal"/>
    <w:rsid w:val="006238A8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b w:val="0"/>
      <w:color w:val="auto"/>
      <w:szCs w:val="24"/>
    </w:rPr>
  </w:style>
  <w:style w:type="paragraph" w:styleId="NormalWeb">
    <w:name w:val="Normal (Web)"/>
    <w:basedOn w:val="Normal"/>
    <w:uiPriority w:val="99"/>
    <w:semiHidden/>
    <w:unhideWhenUsed/>
    <w:rsid w:val="00F20B0E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b w:val="0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5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 Four</dc:creator>
  <cp:keywords/>
  <cp:lastModifiedBy>Margaret Ann O'Brien</cp:lastModifiedBy>
  <cp:revision>4</cp:revision>
  <dcterms:created xsi:type="dcterms:W3CDTF">2023-05-04T13:37:00Z</dcterms:created>
  <dcterms:modified xsi:type="dcterms:W3CDTF">2023-05-19T19:39:00Z</dcterms:modified>
</cp:coreProperties>
</file>